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99"/>
        <w:gridCol w:w="2413"/>
        <w:gridCol w:w="2413"/>
        <w:gridCol w:w="2413"/>
      </w:tblGrid>
      <w:tr w:rsidR="00D62A15" w:rsidRPr="00DB3FF5" w:rsidTr="00505462">
        <w:trPr>
          <w:cantSplit/>
          <w:jc w:val="center"/>
        </w:trPr>
        <w:tc>
          <w:tcPr>
            <w:tcW w:w="5000" w:type="pct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  <w:vAlign w:val="bottom"/>
          </w:tcPr>
          <w:p w:rsidR="00D62A15" w:rsidRPr="00D56C17" w:rsidRDefault="00D62A15" w:rsidP="00505462">
            <w:pPr>
              <w:keepNext/>
              <w:adjustRightInd w:val="0"/>
              <w:spacing w:before="60" w:after="60" w:line="259" w:lineRule="auto"/>
              <w:ind w:firstLine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56C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Supplementary Table </w:t>
            </w:r>
            <w:r w:rsidR="00AA031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</w:t>
            </w:r>
            <w:r w:rsidRPr="00D56C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– Univariate Cox regression</w:t>
            </w:r>
            <w:r w:rsidR="005E577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s</w:t>
            </w:r>
            <w:r w:rsidRPr="00D56C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="00A5450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for </w:t>
            </w:r>
            <w:r w:rsidRPr="00D56C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90-</w:t>
            </w:r>
            <w:r w:rsidR="00E244F2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d</w:t>
            </w:r>
            <w:r w:rsidRPr="00D56C1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y mortality</w:t>
            </w:r>
          </w:p>
        </w:tc>
      </w:tr>
      <w:tr w:rsidR="00D62A15" w:rsidRPr="00D56C17" w:rsidTr="00505462">
        <w:trPr>
          <w:cantSplit/>
          <w:jc w:val="center"/>
        </w:trPr>
        <w:tc>
          <w:tcPr>
            <w:tcW w:w="1244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  <w:vAlign w:val="bottom"/>
          </w:tcPr>
          <w:p w:rsidR="00D62A15" w:rsidRPr="00D56C17" w:rsidRDefault="0066534E" w:rsidP="00D669E5">
            <w:pPr>
              <w:keepNext/>
              <w:adjustRightInd w:val="0"/>
              <w:spacing w:before="60" w:after="60" w:line="259" w:lineRule="auto"/>
              <w:ind w:firstLine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Variable</w:t>
            </w:r>
          </w:p>
        </w:tc>
        <w:tc>
          <w:tcPr>
            <w:tcW w:w="12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  <w:vAlign w:val="bottom"/>
          </w:tcPr>
          <w:p w:rsidR="00D62A15" w:rsidRPr="00D56C17" w:rsidRDefault="00D62A15" w:rsidP="00505462">
            <w:pPr>
              <w:keepNext/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HR</w:t>
            </w:r>
          </w:p>
        </w:tc>
        <w:tc>
          <w:tcPr>
            <w:tcW w:w="12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  <w:vAlign w:val="bottom"/>
          </w:tcPr>
          <w:p w:rsidR="00D62A15" w:rsidRPr="00D56C17" w:rsidRDefault="00D62A15" w:rsidP="00505462">
            <w:pPr>
              <w:keepNext/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95% CI</w:t>
            </w:r>
          </w:p>
        </w:tc>
        <w:tc>
          <w:tcPr>
            <w:tcW w:w="1252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  <w:vAlign w:val="bottom"/>
          </w:tcPr>
          <w:p w:rsidR="00D62A15" w:rsidRPr="00D56C17" w:rsidRDefault="00D62A15" w:rsidP="00505462">
            <w:pPr>
              <w:keepNext/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P-</w:t>
            </w:r>
            <w:proofErr w:type="spellStart"/>
            <w:r w:rsidRPr="00D56C1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value</w:t>
            </w:r>
            <w:proofErr w:type="spellEnd"/>
          </w:p>
        </w:tc>
      </w:tr>
      <w:tr w:rsidR="00D62A15" w:rsidRPr="00D56C17" w:rsidTr="00505462">
        <w:trPr>
          <w:cantSplit/>
          <w:jc w:val="center"/>
        </w:trPr>
        <w:tc>
          <w:tcPr>
            <w:tcW w:w="1244" w:type="pct"/>
            <w:tcBorders>
              <w:top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1252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42</w:t>
            </w:r>
          </w:p>
        </w:tc>
        <w:tc>
          <w:tcPr>
            <w:tcW w:w="1252" w:type="pct"/>
            <w:tcBorders>
              <w:top w:val="single" w:sz="4" w:space="0" w:color="auto"/>
              <w:left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1.012– 1.072]</w:t>
            </w:r>
          </w:p>
        </w:tc>
        <w:tc>
          <w:tcPr>
            <w:tcW w:w="1252" w:type="pct"/>
            <w:tcBorders>
              <w:top w:val="single" w:sz="4" w:space="0" w:color="auto"/>
              <w:lef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5</w:t>
            </w:r>
          </w:p>
        </w:tc>
      </w:tr>
      <w:tr w:rsidR="00D62A15" w:rsidRPr="00D56C17" w:rsidTr="00505462">
        <w:trPr>
          <w:cantSplit/>
          <w:jc w:val="center"/>
        </w:trPr>
        <w:tc>
          <w:tcPr>
            <w:tcW w:w="1244" w:type="pct"/>
            <w:tcBorders>
              <w:top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keepNext/>
              <w:adjustRightInd w:val="0"/>
              <w:spacing w:before="60" w:after="60" w:line="259" w:lineRule="auto"/>
              <w:ind w:firstLine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x, male</w:t>
            </w:r>
          </w:p>
        </w:tc>
        <w:tc>
          <w:tcPr>
            <w:tcW w:w="1252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keepNext/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18</w:t>
            </w:r>
          </w:p>
        </w:tc>
        <w:tc>
          <w:tcPr>
            <w:tcW w:w="1252" w:type="pct"/>
            <w:tcBorders>
              <w:top w:val="nil"/>
              <w:left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keepNext/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0.698– 2.882]</w:t>
            </w:r>
          </w:p>
        </w:tc>
        <w:tc>
          <w:tcPr>
            <w:tcW w:w="1252" w:type="pct"/>
            <w:tcBorders>
              <w:top w:val="nil"/>
              <w:lef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keepNext/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44</w:t>
            </w:r>
          </w:p>
        </w:tc>
      </w:tr>
      <w:tr w:rsidR="00D62A15" w:rsidRPr="00D56C17" w:rsidTr="00505462">
        <w:trPr>
          <w:cantSplit/>
          <w:jc w:val="center"/>
        </w:trPr>
        <w:tc>
          <w:tcPr>
            <w:tcW w:w="1244" w:type="pct"/>
            <w:tcBorders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</w:t>
            </w:r>
            <w:proofErr w:type="spellEnd"/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ease</w:t>
            </w:r>
            <w:proofErr w:type="spellEnd"/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y/n)</w:t>
            </w:r>
          </w:p>
        </w:tc>
        <w:tc>
          <w:tcPr>
            <w:tcW w:w="1252" w:type="pct"/>
            <w:tcBorders>
              <w:left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04</w:t>
            </w:r>
          </w:p>
        </w:tc>
        <w:tc>
          <w:tcPr>
            <w:tcW w:w="1252" w:type="pct"/>
            <w:tcBorders>
              <w:left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0.848– 3.836]</w:t>
            </w:r>
          </w:p>
        </w:tc>
        <w:tc>
          <w:tcPr>
            <w:tcW w:w="1252" w:type="pct"/>
            <w:tcBorders>
              <w:lef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55</w:t>
            </w:r>
          </w:p>
        </w:tc>
      </w:tr>
      <w:tr w:rsidR="00D62A15" w:rsidRPr="00D56C17" w:rsidTr="00505462">
        <w:trPr>
          <w:cantSplit/>
          <w:jc w:val="center"/>
        </w:trPr>
        <w:tc>
          <w:tcPr>
            <w:tcW w:w="1244" w:type="pct"/>
            <w:tcBorders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FA score </w:t>
            </w:r>
            <w:proofErr w:type="spellStart"/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y</w:t>
            </w:r>
            <w:proofErr w:type="spellEnd"/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1</w:t>
            </w:r>
          </w:p>
        </w:tc>
        <w:tc>
          <w:tcPr>
            <w:tcW w:w="1252" w:type="pct"/>
            <w:tcBorders>
              <w:left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10</w:t>
            </w:r>
          </w:p>
        </w:tc>
        <w:tc>
          <w:tcPr>
            <w:tcW w:w="1252" w:type="pct"/>
            <w:tcBorders>
              <w:left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1.100– 1.330]</w:t>
            </w:r>
          </w:p>
        </w:tc>
        <w:tc>
          <w:tcPr>
            <w:tcW w:w="1252" w:type="pct"/>
            <w:tcBorders>
              <w:lef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0.0001</w:t>
            </w:r>
          </w:p>
        </w:tc>
      </w:tr>
      <w:tr w:rsidR="00D62A15" w:rsidRPr="00D56C17" w:rsidTr="005E577A">
        <w:trPr>
          <w:cantSplit/>
          <w:jc w:val="center"/>
        </w:trPr>
        <w:tc>
          <w:tcPr>
            <w:tcW w:w="1244" w:type="pct"/>
            <w:tcBorders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PS II</w:t>
            </w:r>
          </w:p>
        </w:tc>
        <w:tc>
          <w:tcPr>
            <w:tcW w:w="1252" w:type="pct"/>
            <w:tcBorders>
              <w:left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65</w:t>
            </w:r>
          </w:p>
        </w:tc>
        <w:tc>
          <w:tcPr>
            <w:tcW w:w="1252" w:type="pct"/>
            <w:tcBorders>
              <w:left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1.046– 1.084]</w:t>
            </w:r>
          </w:p>
        </w:tc>
        <w:tc>
          <w:tcPr>
            <w:tcW w:w="1252" w:type="pct"/>
            <w:tcBorders>
              <w:lef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&lt;0.0001</w:t>
            </w:r>
          </w:p>
        </w:tc>
      </w:tr>
      <w:tr w:rsidR="005E577A" w:rsidRPr="00D56C17" w:rsidTr="00505462">
        <w:trPr>
          <w:cantSplit/>
          <w:jc w:val="center"/>
        </w:trPr>
        <w:tc>
          <w:tcPr>
            <w:tcW w:w="1244" w:type="pct"/>
            <w:tcBorders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E577A" w:rsidRPr="00D56C17" w:rsidRDefault="005E577A" w:rsidP="00505462">
            <w:pPr>
              <w:adjustRightInd w:val="0"/>
              <w:spacing w:before="60" w:after="60" w:line="259" w:lineRule="auto"/>
              <w:ind w:firstLine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putation</w:t>
            </w:r>
          </w:p>
        </w:tc>
        <w:tc>
          <w:tcPr>
            <w:tcW w:w="1252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E577A" w:rsidRPr="00D56C17" w:rsidRDefault="005E577A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57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47</w:t>
            </w:r>
          </w:p>
        </w:tc>
        <w:tc>
          <w:tcPr>
            <w:tcW w:w="1252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E577A" w:rsidRPr="00D56C17" w:rsidRDefault="005E577A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</w:t>
            </w:r>
            <w:r w:rsidRPr="005E57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8</w:t>
            </w: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–</w:t>
            </w:r>
            <w:r w:rsidRPr="005E57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47</w:t>
            </w:r>
            <w:r w:rsidRPr="00D56C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  <w:tc>
          <w:tcPr>
            <w:tcW w:w="1252" w:type="pct"/>
            <w:tcBorders>
              <w:left w:val="nil"/>
              <w:bottom w:val="single" w:sz="4" w:space="0" w:color="auto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E577A" w:rsidRPr="00D56C17" w:rsidRDefault="005E577A" w:rsidP="00505462">
            <w:pPr>
              <w:adjustRightInd w:val="0"/>
              <w:spacing w:before="60" w:after="60" w:line="259" w:lineRule="auto"/>
              <w:ind w:firstLine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E57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46</w:t>
            </w:r>
          </w:p>
        </w:tc>
      </w:tr>
      <w:tr w:rsidR="00D62A15" w:rsidRPr="00DB3FF5" w:rsidTr="00505462">
        <w:trPr>
          <w:cantSplit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D62A15" w:rsidRPr="00D56C17" w:rsidRDefault="00D62A15" w:rsidP="00505462">
            <w:pPr>
              <w:adjustRightInd w:val="0"/>
              <w:spacing w:before="60" w:after="60" w:line="259" w:lineRule="auto"/>
              <w:ind w:firstLine="0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D56C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Values are presented as Hazard ratios (HR) with 95% confidence intervals (95% CI) and p-values. </w:t>
            </w:r>
            <w:r w:rsidRPr="00D56C1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OFA</w:t>
            </w:r>
            <w:r w:rsidRPr="00D56C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equential Organ Failure </w:t>
            </w:r>
            <w:proofErr w:type="spellStart"/>
            <w:r w:rsidRPr="00D56C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sesment</w:t>
            </w:r>
            <w:proofErr w:type="spellEnd"/>
            <w:r w:rsidR="00DB3FF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D56C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D56C1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APS II</w:t>
            </w:r>
            <w:r w:rsidRPr="00D56C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implified Acute Physiology Score II</w:t>
            </w:r>
            <w:r w:rsidR="00DB3FF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bookmarkStart w:id="0" w:name="_GoBack"/>
            <w:bookmarkEnd w:id="0"/>
          </w:p>
        </w:tc>
      </w:tr>
    </w:tbl>
    <w:p w:rsidR="00E30E32" w:rsidRPr="00D62A15" w:rsidRDefault="00E30E32">
      <w:pPr>
        <w:rPr>
          <w:lang w:val="en-US"/>
        </w:rPr>
      </w:pPr>
    </w:p>
    <w:sectPr w:rsidR="00E30E32" w:rsidRPr="00D62A15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NDQ3NDAzNDUztTBQ0lEKTi0uzszPAykwrQUAhhpH3ywAAAA="/>
  </w:docVars>
  <w:rsids>
    <w:rsidRoot w:val="00D62A15"/>
    <w:rsid w:val="00110B1C"/>
    <w:rsid w:val="00296B6B"/>
    <w:rsid w:val="005E577A"/>
    <w:rsid w:val="0066534E"/>
    <w:rsid w:val="00A20A32"/>
    <w:rsid w:val="00A5450B"/>
    <w:rsid w:val="00AA031E"/>
    <w:rsid w:val="00AC5240"/>
    <w:rsid w:val="00BD187C"/>
    <w:rsid w:val="00D56C17"/>
    <w:rsid w:val="00D62A15"/>
    <w:rsid w:val="00D669E5"/>
    <w:rsid w:val="00DB3FF5"/>
    <w:rsid w:val="00E244F2"/>
    <w:rsid w:val="00E30E32"/>
    <w:rsid w:val="00FD5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37A4C2"/>
  <w15:chartTrackingRefBased/>
  <w15:docId w15:val="{2CC5E8C0-B0ED-47E9-9BEA-7BF2FD37F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2A15"/>
    <w:pPr>
      <w:spacing w:after="0" w:line="480" w:lineRule="auto"/>
      <w:ind w:firstLine="1304"/>
    </w:p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5</Words>
  <Characters>458</Characters>
  <Application>Microsoft Office Word</Application>
  <DocSecurity>0</DocSecurity>
  <Lines>3</Lines>
  <Paragraphs>1</Paragraphs>
  <ScaleCrop>false</ScaleCrop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Korsholm Kristensen</dc:creator>
  <cp:keywords/>
  <dc:description/>
  <cp:lastModifiedBy>Markus Korsholm Kristensen</cp:lastModifiedBy>
  <cp:revision>12</cp:revision>
  <dcterms:created xsi:type="dcterms:W3CDTF">2019-09-23T11:28:00Z</dcterms:created>
  <dcterms:modified xsi:type="dcterms:W3CDTF">2020-01-15T15:41:00Z</dcterms:modified>
</cp:coreProperties>
</file>